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908821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924649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933130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50031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80924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949117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939330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92439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680181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52548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468947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34730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14014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15159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629947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021249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огенгар Ришард</dc:creator>
  <dc:language>ru-RU</dc:language>
  <cp:keywords/>
  <dcterms:created xsi:type="dcterms:W3CDTF">2025-03-24T09:58:02Z</dcterms:created>
  <dcterms:modified xsi:type="dcterms:W3CDTF">2025-03-24T09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